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F4E27" w14:textId="77777777" w:rsidR="00F91261" w:rsidRPr="00F91261" w:rsidRDefault="00F91261" w:rsidP="00F91261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Request for Confirmation Letter of Willingness of Researcher Postponed to 2021 Fiscal Year </w:t>
      </w:r>
    </w:p>
    <w:p w14:paraId="5A061FAF" w14:textId="77777777" w:rsidR="009656BF" w:rsidRDefault="00F91261" w:rsidP="00F9126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November 24, 2020.  10:05:29</w:t>
      </w:r>
    </w:p>
    <w:p w14:paraId="37FA5D88" w14:textId="77777777" w:rsidR="00F91261" w:rsidRDefault="00F91261" w:rsidP="00F91261">
      <w:pPr>
        <w:jc w:val="both"/>
        <w:rPr>
          <w:rFonts w:ascii="Times New Roman" w:hAnsi="Times New Roman" w:cs="Times New Roman"/>
          <w:sz w:val="24"/>
        </w:rPr>
      </w:pPr>
    </w:p>
    <w:p w14:paraId="1AE305E5" w14:textId="750566F7" w:rsidR="00F91261" w:rsidRPr="00F91261" w:rsidRDefault="00F91261" w:rsidP="00F9126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connection with the BOPTN research funding plan for accepted research proposals in 2020 and are postponed to </w:t>
      </w:r>
      <w:r w:rsidR="0024201C">
        <w:rPr>
          <w:rFonts w:ascii="Times New Roman" w:hAnsi="Times New Roman" w:cs="Times New Roman"/>
          <w:sz w:val="24"/>
        </w:rPr>
        <w:t xml:space="preserve">the </w:t>
      </w:r>
      <w:r w:rsidR="0024201C">
        <w:rPr>
          <w:rFonts w:ascii="Times New Roman" w:hAnsi="Times New Roman" w:cs="Times New Roman"/>
          <w:sz w:val="24"/>
        </w:rPr>
        <w:t>2021</w:t>
      </w:r>
      <w:r w:rsidR="0024201C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Fiscal Year, the DRPM Deputy for Research Strengthening and Development of the Ministry of Research and Technology / BRIN asks each researcher to confirm their willingness to carry out research in </w:t>
      </w:r>
      <w:r w:rsidR="0024201C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 xml:space="preserve">Fiscal Year 2021 according to the attached list </w:t>
      </w:r>
      <w:proofErr w:type="gramStart"/>
      <w:r>
        <w:rPr>
          <w:rFonts w:ascii="Times New Roman" w:hAnsi="Times New Roman" w:cs="Times New Roman"/>
          <w:sz w:val="24"/>
        </w:rPr>
        <w:t>( Appendix</w:t>
      </w:r>
      <w:proofErr w:type="gramEnd"/>
      <w:r>
        <w:rPr>
          <w:rFonts w:ascii="Times New Roman" w:hAnsi="Times New Roman" w:cs="Times New Roman"/>
          <w:sz w:val="24"/>
        </w:rPr>
        <w:t xml:space="preserve"> 1).</w:t>
      </w:r>
    </w:p>
    <w:p w14:paraId="1265F3B7" w14:textId="77777777" w:rsidR="00F91261" w:rsidRPr="00F91261" w:rsidRDefault="00F91261" w:rsidP="00F9126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researcher confirms the willingness in the form of a statement letter (Appendix II) and submits it to LPPM UNG before December 3, 2020. </w:t>
      </w:r>
    </w:p>
    <w:p w14:paraId="6C437EEE" w14:textId="77777777" w:rsidR="00F91261" w:rsidRPr="00F91261" w:rsidRDefault="00F91261" w:rsidP="00F9126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PPM will report the confirmation letter to the DRPM.   </w:t>
      </w:r>
    </w:p>
    <w:p w14:paraId="74696D4A" w14:textId="5DC96D0E" w:rsidR="00F91261" w:rsidRPr="00F91261" w:rsidRDefault="00F91261" w:rsidP="00F9126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ach researcher </w:t>
      </w:r>
      <w:r w:rsidR="0024201C">
        <w:rPr>
          <w:rFonts w:ascii="Times New Roman" w:hAnsi="Times New Roman" w:cs="Times New Roman"/>
          <w:sz w:val="24"/>
        </w:rPr>
        <w:t>must</w:t>
      </w:r>
      <w:r>
        <w:rPr>
          <w:rFonts w:ascii="Times New Roman" w:hAnsi="Times New Roman" w:cs="Times New Roman"/>
          <w:sz w:val="24"/>
        </w:rPr>
        <w:t xml:space="preserve"> fill out a statement letter (Appendix II) and send it in pdf form via the following google form link: https://bit.ly/KonfirmasiPenelitian2021 no later than December 4, 2020. </w:t>
      </w:r>
    </w:p>
    <w:p w14:paraId="0B92A167" w14:textId="7E3FA42B" w:rsidR="00F91261" w:rsidRPr="00F91261" w:rsidRDefault="00F91261" w:rsidP="00F9126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the DRPM does not receive confirmation from the researcher until that period, the researcher is considered not willing to carry out research in FY 2021</w:t>
      </w:r>
      <w:r w:rsidR="0024201C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so the funding for the research will be canceled.</w:t>
      </w:r>
    </w:p>
    <w:p w14:paraId="1346A717" w14:textId="77777777" w:rsidR="00F91261" w:rsidRPr="00F91261" w:rsidRDefault="00F91261" w:rsidP="00F91261">
      <w:pPr>
        <w:jc w:val="both"/>
        <w:rPr>
          <w:rFonts w:ascii="Times New Roman" w:hAnsi="Times New Roman" w:cs="Times New Roman"/>
          <w:sz w:val="24"/>
        </w:rPr>
      </w:pPr>
    </w:p>
    <w:p w14:paraId="1884D973" w14:textId="77777777" w:rsidR="00F91261" w:rsidRPr="00F91261" w:rsidRDefault="00F91261" w:rsidP="00F9126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ownload:</w:t>
      </w:r>
    </w:p>
    <w:p w14:paraId="3B96DE2E" w14:textId="77777777" w:rsidR="00F91261" w:rsidRPr="00F91261" w:rsidRDefault="00F91261" w:rsidP="00F9126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etter     </w:t>
      </w:r>
    </w:p>
    <w:p w14:paraId="25D6568A" w14:textId="77777777" w:rsidR="00F91261" w:rsidRPr="00F91261" w:rsidRDefault="00F91261" w:rsidP="00F9126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ist of Research Under UNG DRPM Grants </w:t>
      </w:r>
    </w:p>
    <w:p w14:paraId="2AC2BF14" w14:textId="77777777" w:rsidR="00F91261" w:rsidRPr="00F91261" w:rsidRDefault="00F91261" w:rsidP="00F9126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etter of Statement</w:t>
      </w:r>
    </w:p>
    <w:sectPr w:rsidR="00F91261" w:rsidRPr="00F912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4C18DF"/>
    <w:multiLevelType w:val="hybridMultilevel"/>
    <w:tmpl w:val="D0168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4A5D95"/>
    <w:multiLevelType w:val="hybridMultilevel"/>
    <w:tmpl w:val="0ABA0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831278">
    <w:abstractNumId w:val="1"/>
  </w:num>
  <w:num w:numId="2" w16cid:durableId="12503815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O3NDA1MDW2tDBU0lEKTi0uzszPAykwrAUAl1F2uCwAAAA="/>
  </w:docVars>
  <w:rsids>
    <w:rsidRoot w:val="00F91261"/>
    <w:rsid w:val="0024201C"/>
    <w:rsid w:val="009656BF"/>
    <w:rsid w:val="00F91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3C470"/>
  <w15:docId w15:val="{06C706CB-23CC-4B6C-AA6B-B4A59E6B3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12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5</Words>
  <Characters>1025</Characters>
  <Application>Microsoft Office Word</Application>
  <DocSecurity>0</DocSecurity>
  <Lines>20</Lines>
  <Paragraphs>9</Paragraphs>
  <ScaleCrop>false</ScaleCrop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3:15:00Z</dcterms:created>
  <dcterms:modified xsi:type="dcterms:W3CDTF">2022-10-19T13:41:00Z</dcterms:modified>
</cp:coreProperties>
</file>